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5F36" w:rsidRDefault="00AB5F36" w:rsidP="007A460C">
      <w:pPr>
        <w:jc w:val="center"/>
      </w:pPr>
    </w:p>
    <w:tbl>
      <w:tblPr>
        <w:tblStyle w:val="a3"/>
        <w:tblW w:w="14922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8548"/>
      </w:tblGrid>
      <w:tr w:rsidR="005955BA" w:rsidTr="005955BA">
        <w:trPr>
          <w:trHeight w:val="7242"/>
        </w:trPr>
        <w:tc>
          <w:tcPr>
            <w:tcW w:w="6374" w:type="dxa"/>
            <w:vMerge w:val="restart"/>
            <w:shd w:val="clear" w:color="auto" w:fill="F2E0CE"/>
            <w:vAlign w:val="center"/>
          </w:tcPr>
          <w:p w:rsidR="005955BA" w:rsidRDefault="005955BA" w:rsidP="009A3849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anchor distT="0" distB="0" distL="114300" distR="114300" simplePos="0" relativeHeight="251663360" behindDoc="1" locked="0" layoutInCell="1" allowOverlap="1" wp14:anchorId="3C2C34C0" wp14:editId="06F08877">
                      <wp:simplePos x="0" y="0"/>
                      <wp:positionH relativeFrom="column">
                        <wp:posOffset>3810635</wp:posOffset>
                      </wp:positionH>
                      <wp:positionV relativeFrom="paragraph">
                        <wp:posOffset>-40640</wp:posOffset>
                      </wp:positionV>
                      <wp:extent cx="95250" cy="41313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613"/>
                          <wp:lineTo x="21600" y="21613"/>
                          <wp:lineTo x="21600" y="0"/>
                          <wp:lineTo x="0" y="0"/>
                        </wp:wrapPolygon>
                      </wp:wrapTight>
                      <wp:docPr id="23" name="Скругленный прямоугольник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413131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C39A7B"/>
                              </a:solidFill>
                              <a:ln>
                                <a:solidFill>
                                  <a:srgbClr val="C39A7B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5E2BBD0" id="Скругленный прямоугольник 23" o:spid="_x0000_s1026" style="position:absolute;margin-left:300.05pt;margin-top:-3.2pt;width:7.5pt;height:325.3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" fillcolor="#c39a7b" strokecolor="#c39a7b" strokeweight="1pt">
                      <v:stroke joinstyle="miter"/>
                      <w10:wrap type="tight"/>
                    </v:roundrect>
                  </w:pict>
                </mc:Fallback>
              </mc:AlternateContent>
            </w: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54AFE11F" wp14:editId="7A5C3C53">
                      <wp:extent cx="3589867" cy="372534"/>
                      <wp:effectExtent l="0" t="0" r="10795" b="27940"/>
                      <wp:docPr id="1" name="Скругленный прямоугольник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9867" cy="372534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AF3EC"/>
                              </a:solidFill>
                              <a:ln>
                                <a:solidFill>
                                  <a:srgbClr val="987146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955BA" w:rsidRPr="007A460C" w:rsidRDefault="005955BA" w:rsidP="00AB5F36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7A460C">
                                    <w:rPr>
                                      <w:color w:val="000000" w:themeColor="text1"/>
                                    </w:rPr>
                                    <w:t>Скрыть текст</w:t>
                                  </w:r>
                                  <w:bookmarkStart w:id="0" w:name="_GoBack"/>
                                  <w:bookmarkEnd w:id="0"/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, выделенный </w:t>
                                  </w:r>
                                  <w:r w:rsidR="00946FBC" w:rsidRPr="00946FBC">
                                    <w:rPr>
                                      <w:color w:val="000000" w:themeColor="text1"/>
                                      <w:highlight w:val="red"/>
                                    </w:rPr>
                                    <w:t>л</w:t>
                                  </w:r>
                                  <w:r w:rsidR="00946FBC" w:rsidRPr="00946FBC">
                                    <w:rPr>
                                      <w:color w:val="000000" w:themeColor="text1"/>
                                      <w:highlight w:val="yellow"/>
                                    </w:rPr>
                                    <w:t>ю</w:t>
                                  </w:r>
                                  <w:r w:rsidR="00946FBC" w:rsidRPr="00946FBC">
                                    <w:rPr>
                                      <w:color w:val="000000" w:themeColor="text1"/>
                                      <w:highlight w:val="green"/>
                                    </w:rPr>
                                    <w:t>б</w:t>
                                  </w:r>
                                  <w:r w:rsidR="00946FBC" w:rsidRPr="00946FBC">
                                    <w:rPr>
                                      <w:color w:val="000000" w:themeColor="text1"/>
                                      <w:highlight w:val="cyan"/>
                                    </w:rPr>
                                    <w:t>ы</w:t>
                                  </w:r>
                                  <w:r w:rsidR="00946FBC" w:rsidRPr="007A460C">
                                    <w:rPr>
                                      <w:color w:val="000000" w:themeColor="text1"/>
                                      <w:highlight w:val="magenta"/>
                                    </w:rPr>
                                    <w:t>м</w:t>
                                  </w: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 цветом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54AFE11F" id="Скругленный прямоугольник 1" o:spid="_x0000_s1026" style="width:282.65pt;height:2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" fillcolor="#faf3ec" strokecolor="#987146" strokeweight="1pt">
                      <v:stroke joinstyle="miter"/>
                      <v:textbox>
                        <w:txbxContent>
                          <w:p w:rsidR="005955BA" w:rsidRPr="007A460C" w:rsidRDefault="005955BA" w:rsidP="00AB5F3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A460C">
                              <w:rPr>
                                <w:color w:val="000000" w:themeColor="text1"/>
                              </w:rPr>
                              <w:t>Скрыть текст</w:t>
                            </w:r>
                            <w:bookmarkStart w:id="1" w:name="_GoBack"/>
                            <w:bookmarkEnd w:id="1"/>
                            <w:r w:rsidRPr="007A460C">
                              <w:rPr>
                                <w:color w:val="000000" w:themeColor="text1"/>
                              </w:rPr>
                              <w:t xml:space="preserve">, выделенный </w:t>
                            </w:r>
                            <w:r w:rsidR="00946FBC" w:rsidRPr="00946FBC">
                              <w:rPr>
                                <w:color w:val="000000" w:themeColor="text1"/>
                                <w:highlight w:val="red"/>
                              </w:rPr>
                              <w:t>л</w:t>
                            </w:r>
                            <w:r w:rsidR="00946FBC" w:rsidRPr="00946FBC">
                              <w:rPr>
                                <w:color w:val="000000" w:themeColor="text1"/>
                                <w:highlight w:val="yellow"/>
                              </w:rPr>
                              <w:t>ю</w:t>
                            </w:r>
                            <w:r w:rsidR="00946FBC" w:rsidRPr="00946FBC">
                              <w:rPr>
                                <w:color w:val="000000" w:themeColor="text1"/>
                                <w:highlight w:val="green"/>
                              </w:rPr>
                              <w:t>б</w:t>
                            </w:r>
                            <w:r w:rsidR="00946FBC" w:rsidRPr="00946FBC">
                              <w:rPr>
                                <w:color w:val="000000" w:themeColor="text1"/>
                                <w:highlight w:val="cyan"/>
                              </w:rPr>
                              <w:t>ы</w:t>
                            </w:r>
                            <w:r w:rsidR="00946FBC" w:rsidRPr="007A460C">
                              <w:rPr>
                                <w:color w:val="000000" w:themeColor="text1"/>
                                <w:highlight w:val="magenta"/>
                              </w:rPr>
                              <w:t>м</w:t>
                            </w:r>
                            <w:r w:rsidRPr="007A460C">
                              <w:rPr>
                                <w:color w:val="000000" w:themeColor="text1"/>
                              </w:rPr>
                              <w:t xml:space="preserve"> цветом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:rsidR="005955BA" w:rsidRDefault="005955BA" w:rsidP="009A3849">
            <w:pPr>
              <w:jc w:val="center"/>
            </w:pPr>
          </w:p>
          <w:p w:rsidR="005955BA" w:rsidRDefault="005955BA" w:rsidP="009A3849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3F8322BB" wp14:editId="24D82D09">
                      <wp:extent cx="3589867" cy="452967"/>
                      <wp:effectExtent l="0" t="0" r="10795" b="23495"/>
                      <wp:docPr id="9" name="Скругленный прямоугольник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9867" cy="452967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AF3EC"/>
                              </a:solidFill>
                              <a:ln>
                                <a:solidFill>
                                  <a:srgbClr val="987146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955BA" w:rsidRPr="007A460C" w:rsidRDefault="005955BA" w:rsidP="00AB5F36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Скрыть текст, который </w:t>
                                  </w:r>
                                  <w:r w:rsidRPr="007A460C">
                                    <w:rPr>
                                      <w:color w:val="FF0000"/>
                                      <w:u w:val="single"/>
                                    </w:rPr>
                                    <w:t>НЕ</w:t>
                                  </w:r>
                                  <w:r w:rsidRPr="007A460C">
                                    <w:rPr>
                                      <w:color w:val="FF0000"/>
                                    </w:rPr>
                                    <w:t xml:space="preserve"> </w:t>
                                  </w:r>
                                  <w:r w:rsidRPr="007A460C">
                                    <w:rPr>
                                      <w:color w:val="000000" w:themeColor="text1"/>
                                    </w:rPr>
                                    <w:t>выделен никаким цветом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3F8322BB" id="Скругленный прямоугольник 9" o:spid="_x0000_s1027" style="width:282.65pt;height:35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" fillcolor="#faf3ec" strokecolor="#987146" strokeweight="1pt">
                      <v:stroke joinstyle="miter"/>
                      <v:textbox>
                        <w:txbxContent>
                          <w:p w:rsidR="005955BA" w:rsidRPr="007A460C" w:rsidRDefault="005955BA" w:rsidP="00AB5F3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A460C">
                              <w:rPr>
                                <w:color w:val="000000" w:themeColor="text1"/>
                              </w:rPr>
                              <w:t xml:space="preserve">Скрыть текст, который </w:t>
                            </w:r>
                            <w:r w:rsidRPr="007A460C">
                              <w:rPr>
                                <w:color w:val="FF0000"/>
                                <w:u w:val="single"/>
                              </w:rPr>
                              <w:t>НЕ</w:t>
                            </w:r>
                            <w:r w:rsidRPr="007A460C">
                              <w:rPr>
                                <w:color w:val="FF0000"/>
                              </w:rPr>
                              <w:t xml:space="preserve"> </w:t>
                            </w:r>
                            <w:r w:rsidRPr="007A460C">
                              <w:rPr>
                                <w:color w:val="000000" w:themeColor="text1"/>
                              </w:rPr>
                              <w:t>выделен никаким цветом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:rsidR="005955BA" w:rsidRDefault="005955BA" w:rsidP="009A3849">
            <w:pPr>
              <w:jc w:val="center"/>
            </w:pPr>
          </w:p>
          <w:p w:rsidR="005955BA" w:rsidRDefault="005955BA" w:rsidP="009A3849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14448897" wp14:editId="2438C5ED">
                      <wp:extent cx="3589867" cy="457200"/>
                      <wp:effectExtent l="0" t="0" r="10795" b="19050"/>
                      <wp:docPr id="10" name="Скругленный прямоугольник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9867" cy="4572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AF3EC"/>
                              </a:solidFill>
                              <a:ln>
                                <a:solidFill>
                                  <a:srgbClr val="987146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955BA" w:rsidRPr="007A460C" w:rsidRDefault="005955BA" w:rsidP="00AB5F36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7A460C">
                                    <w:rPr>
                                      <w:color w:val="000000" w:themeColor="text1"/>
                                      <w:highlight w:val="yellow"/>
                                    </w:rPr>
                                    <w:t>Выбрать цвет</w:t>
                                  </w: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 и скрыть текст, выделенный этим цветом</w:t>
                                  </w:r>
                                </w:p>
                                <w:p w:rsidR="005955BA" w:rsidRPr="007A460C" w:rsidRDefault="005955BA" w:rsidP="00AB5F36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14448897" id="Скругленный прямоугольник 10" o:spid="_x0000_s1028" style="width:282.65pt;height:3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" fillcolor="#faf3ec" strokecolor="#987146" strokeweight="1pt">
                      <v:stroke joinstyle="miter"/>
                      <v:textbox>
                        <w:txbxContent>
                          <w:p w:rsidR="005955BA" w:rsidRPr="007A460C" w:rsidRDefault="005955BA" w:rsidP="00AB5F3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A460C">
                              <w:rPr>
                                <w:color w:val="000000" w:themeColor="text1"/>
                                <w:highlight w:val="yellow"/>
                              </w:rPr>
                              <w:t>Выбрать цвет</w:t>
                            </w:r>
                            <w:r w:rsidRPr="007A460C">
                              <w:rPr>
                                <w:color w:val="000000" w:themeColor="text1"/>
                              </w:rPr>
                              <w:t xml:space="preserve"> и скрыть текст, выделенный этим цветом</w:t>
                            </w:r>
                          </w:p>
                          <w:p w:rsidR="005955BA" w:rsidRPr="007A460C" w:rsidRDefault="005955BA" w:rsidP="00AB5F3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:rsidR="005955BA" w:rsidRDefault="005955BA" w:rsidP="009A3849">
            <w:pPr>
              <w:jc w:val="center"/>
            </w:pPr>
          </w:p>
          <w:p w:rsidR="005955BA" w:rsidRDefault="005955BA" w:rsidP="009A3849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310DCA00" wp14:editId="790B1E9D">
                      <wp:extent cx="3589867" cy="469900"/>
                      <wp:effectExtent l="0" t="0" r="10795" b="25400"/>
                      <wp:docPr id="11" name="Скругленный прямоугольник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9867" cy="4699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AF3EC"/>
                              </a:solidFill>
                              <a:ln>
                                <a:solidFill>
                                  <a:srgbClr val="987146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955BA" w:rsidRPr="007A460C" w:rsidRDefault="005955BA" w:rsidP="00AB5F36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7A460C">
                                    <w:rPr>
                                      <w:color w:val="000000" w:themeColor="text1"/>
                                      <w:highlight w:val="yellow"/>
                                    </w:rPr>
                                    <w:t>Выбрать цвет</w:t>
                                  </w: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 и скрыть текст, </w:t>
                                  </w:r>
                                  <w:r w:rsidRPr="007A460C">
                                    <w:rPr>
                                      <w:color w:val="FF0000"/>
                                      <w:u w:val="single"/>
                                    </w:rPr>
                                    <w:t>НЕ</w:t>
                                  </w:r>
                                  <w:r w:rsidRPr="007A460C">
                                    <w:rPr>
                                      <w:color w:val="FF0000"/>
                                    </w:rPr>
                                    <w:t xml:space="preserve"> </w:t>
                                  </w:r>
                                  <w:r w:rsidRPr="007A460C">
                                    <w:rPr>
                                      <w:color w:val="000000" w:themeColor="text1"/>
                                    </w:rPr>
                                    <w:t>выделенный этим цветом</w:t>
                                  </w:r>
                                </w:p>
                                <w:p w:rsidR="005955BA" w:rsidRPr="007A460C" w:rsidRDefault="005955BA" w:rsidP="00AB5F36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310DCA00" id="Скругленный прямоугольник 11" o:spid="_x0000_s1029" style="width:282.65pt;height:3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" fillcolor="#faf3ec" strokecolor="#987146" strokeweight="1pt">
                      <v:stroke joinstyle="miter"/>
                      <v:textbox>
                        <w:txbxContent>
                          <w:p w:rsidR="005955BA" w:rsidRPr="007A460C" w:rsidRDefault="005955BA" w:rsidP="00AB5F3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A460C">
                              <w:rPr>
                                <w:color w:val="000000" w:themeColor="text1"/>
                                <w:highlight w:val="yellow"/>
                              </w:rPr>
                              <w:t>Выбрать цвет</w:t>
                            </w:r>
                            <w:r w:rsidRPr="007A460C">
                              <w:rPr>
                                <w:color w:val="000000" w:themeColor="text1"/>
                              </w:rPr>
                              <w:t xml:space="preserve"> и скрыть текст, </w:t>
                            </w:r>
                            <w:r w:rsidRPr="007A460C">
                              <w:rPr>
                                <w:color w:val="FF0000"/>
                                <w:u w:val="single"/>
                              </w:rPr>
                              <w:t>НЕ</w:t>
                            </w:r>
                            <w:r w:rsidRPr="007A460C">
                              <w:rPr>
                                <w:color w:val="FF0000"/>
                              </w:rPr>
                              <w:t xml:space="preserve"> </w:t>
                            </w:r>
                            <w:r w:rsidRPr="007A460C">
                              <w:rPr>
                                <w:color w:val="000000" w:themeColor="text1"/>
                              </w:rPr>
                              <w:t>выделенный этим цветом</w:t>
                            </w:r>
                          </w:p>
                          <w:p w:rsidR="005955BA" w:rsidRPr="007A460C" w:rsidRDefault="005955BA" w:rsidP="00AB5F3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:rsidR="005955BA" w:rsidRDefault="005955BA" w:rsidP="009A3849">
            <w:pPr>
              <w:jc w:val="center"/>
            </w:pPr>
          </w:p>
          <w:p w:rsidR="005955BA" w:rsidRDefault="005955BA" w:rsidP="009A3849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3AA26B37" wp14:editId="03F7F254">
                      <wp:extent cx="3589867" cy="372534"/>
                      <wp:effectExtent l="0" t="0" r="10795" b="27940"/>
                      <wp:docPr id="13" name="Скругленный прямоугольник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9867" cy="372534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AF3EC"/>
                              </a:solidFill>
                              <a:ln>
                                <a:solidFill>
                                  <a:srgbClr val="987146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955BA" w:rsidRPr="007A460C" w:rsidRDefault="005955BA" w:rsidP="00AB5F36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Скрыть текст, выделенный </w:t>
                                  </w:r>
                                  <w:r w:rsidRPr="007A460C">
                                    <w:rPr>
                                      <w:i/>
                                      <w:color w:val="000000" w:themeColor="text1"/>
                                    </w:rPr>
                                    <w:t>курсивом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3AA26B37" id="Скругленный прямоугольник 13" o:spid="_x0000_s1030" style="width:282.65pt;height:2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" fillcolor="#faf3ec" strokecolor="#987146" strokeweight="1pt">
                      <v:stroke joinstyle="miter"/>
                      <v:textbox>
                        <w:txbxContent>
                          <w:p w:rsidR="005955BA" w:rsidRPr="007A460C" w:rsidRDefault="005955BA" w:rsidP="00AB5F3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A460C">
                              <w:rPr>
                                <w:color w:val="000000" w:themeColor="text1"/>
                              </w:rPr>
                              <w:t xml:space="preserve">Скрыть текст, выделенный </w:t>
                            </w:r>
                            <w:r w:rsidRPr="007A460C">
                              <w:rPr>
                                <w:i/>
                                <w:color w:val="000000" w:themeColor="text1"/>
                              </w:rPr>
                              <w:t>курсивом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:rsidR="005955BA" w:rsidRDefault="005955BA" w:rsidP="009A3849">
            <w:pPr>
              <w:jc w:val="center"/>
            </w:pPr>
          </w:p>
          <w:p w:rsidR="005955BA" w:rsidRDefault="005955BA" w:rsidP="009A3849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5A182FB8" wp14:editId="6CEB9050">
                      <wp:extent cx="3589867" cy="372534"/>
                      <wp:effectExtent l="0" t="0" r="10795" b="27940"/>
                      <wp:docPr id="14" name="Скругленный прямоугольник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9867" cy="372534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AF3EC"/>
                              </a:solidFill>
                              <a:ln>
                                <a:solidFill>
                                  <a:srgbClr val="987146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955BA" w:rsidRPr="007A460C" w:rsidRDefault="005955BA" w:rsidP="00AB5F36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Скрыть текст, </w:t>
                                  </w:r>
                                  <w:r w:rsidRPr="007A460C">
                                    <w:rPr>
                                      <w:color w:val="FF0000"/>
                                      <w:u w:val="single"/>
                                    </w:rPr>
                                    <w:t>НЕ</w:t>
                                  </w:r>
                                  <w:r w:rsidRPr="007A460C">
                                    <w:rPr>
                                      <w:color w:val="FF0000"/>
                                    </w:rPr>
                                    <w:t xml:space="preserve"> </w:t>
                                  </w: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выделенный </w:t>
                                  </w:r>
                                  <w:r w:rsidRPr="007A460C">
                                    <w:rPr>
                                      <w:i/>
                                      <w:color w:val="000000" w:themeColor="text1"/>
                                    </w:rPr>
                                    <w:t>курсивом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5A182FB8" id="Скругленный прямоугольник 14" o:spid="_x0000_s1031" style="width:282.65pt;height:2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" fillcolor="#faf3ec" strokecolor="#987146" strokeweight="1pt">
                      <v:stroke joinstyle="miter"/>
                      <v:textbox>
                        <w:txbxContent>
                          <w:p w:rsidR="005955BA" w:rsidRPr="007A460C" w:rsidRDefault="005955BA" w:rsidP="00AB5F3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A460C">
                              <w:rPr>
                                <w:color w:val="000000" w:themeColor="text1"/>
                              </w:rPr>
                              <w:t xml:space="preserve">Скрыть текст, </w:t>
                            </w:r>
                            <w:r w:rsidRPr="007A460C">
                              <w:rPr>
                                <w:color w:val="FF0000"/>
                                <w:u w:val="single"/>
                              </w:rPr>
                              <w:t>НЕ</w:t>
                            </w:r>
                            <w:r w:rsidRPr="007A460C">
                              <w:rPr>
                                <w:color w:val="FF0000"/>
                              </w:rPr>
                              <w:t xml:space="preserve"> </w:t>
                            </w:r>
                            <w:r w:rsidRPr="007A460C">
                              <w:rPr>
                                <w:color w:val="000000" w:themeColor="text1"/>
                              </w:rPr>
                              <w:t xml:space="preserve">выделенный </w:t>
                            </w:r>
                            <w:r w:rsidRPr="007A460C">
                              <w:rPr>
                                <w:i/>
                                <w:color w:val="000000" w:themeColor="text1"/>
                              </w:rPr>
                              <w:t>курсивом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:rsidR="005955BA" w:rsidRDefault="005955BA" w:rsidP="009A3849">
            <w:pPr>
              <w:jc w:val="center"/>
            </w:pPr>
          </w:p>
          <w:p w:rsidR="005955BA" w:rsidRDefault="005955BA" w:rsidP="009A3849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240C518A" wp14:editId="07A0D402">
                      <wp:extent cx="3589867" cy="372534"/>
                      <wp:effectExtent l="0" t="0" r="10795" b="27940"/>
                      <wp:docPr id="15" name="Скругленный прямоугольник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9867" cy="372534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AF3EC"/>
                              </a:solidFill>
                              <a:ln>
                                <a:solidFill>
                                  <a:srgbClr val="987146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955BA" w:rsidRPr="007A460C" w:rsidRDefault="005955BA" w:rsidP="00AB5F36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Скрыть </w:t>
                                  </w:r>
                                  <w:r w:rsidRPr="007A460C">
                                    <w:rPr>
                                      <w:strike/>
                                      <w:color w:val="000000" w:themeColor="text1"/>
                                    </w:rPr>
                                    <w:t>зачеркнутый</w:t>
                                  </w: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 текст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240C518A" id="Скругленный прямоугольник 15" o:spid="_x0000_s1032" style="width:282.65pt;height:2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" fillcolor="#faf3ec" strokecolor="#987146" strokeweight="1pt">
                      <v:stroke joinstyle="miter"/>
                      <v:textbox>
                        <w:txbxContent>
                          <w:p w:rsidR="005955BA" w:rsidRPr="007A460C" w:rsidRDefault="005955BA" w:rsidP="00AB5F3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A460C">
                              <w:rPr>
                                <w:color w:val="000000" w:themeColor="text1"/>
                              </w:rPr>
                              <w:t xml:space="preserve">Скрыть </w:t>
                            </w:r>
                            <w:r w:rsidRPr="007A460C">
                              <w:rPr>
                                <w:strike/>
                                <w:color w:val="000000" w:themeColor="text1"/>
                              </w:rPr>
                              <w:t>зачеркнутый</w:t>
                            </w:r>
                            <w:r w:rsidRPr="007A460C">
                              <w:rPr>
                                <w:color w:val="000000" w:themeColor="text1"/>
                              </w:rPr>
                              <w:t xml:space="preserve"> текст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8548" w:type="dxa"/>
            <w:shd w:val="clear" w:color="auto" w:fill="F2E0CE"/>
          </w:tcPr>
          <w:p w:rsidR="005955BA" w:rsidRDefault="005955BA" w:rsidP="007A460C">
            <w:pPr>
              <w:jc w:val="center"/>
            </w:pPr>
          </w:p>
          <w:p w:rsidR="005955BA" w:rsidRPr="005955BA" w:rsidRDefault="005955BA" w:rsidP="007A460C">
            <w:pPr>
              <w:jc w:val="center"/>
              <w:rPr>
                <w:sz w:val="10"/>
              </w:rPr>
            </w:pPr>
          </w:p>
          <w:p w:rsidR="005955BA" w:rsidRDefault="005955BA" w:rsidP="007A460C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3FF1FF08" wp14:editId="41D1B97C">
                      <wp:extent cx="1511300" cy="298763"/>
                      <wp:effectExtent l="0" t="0" r="12700" b="25400"/>
                      <wp:docPr id="20" name="Скругленный прямоугольник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11300" cy="298763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BC8E6C"/>
                              </a:solidFill>
                              <a:ln w="19050">
                                <a:solidFill>
                                  <a:srgbClr val="906B4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955BA" w:rsidRPr="005955BA" w:rsidRDefault="005955BA" w:rsidP="00AB5F36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5955BA">
                                    <w:rPr>
                                      <w:color w:val="FFFFFF" w:themeColor="background1"/>
                                    </w:rPr>
                                    <w:t>Выбрать файлы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3FF1FF08" id="Скругленный прямоугольник 20" o:spid="_x0000_s1033" style="width:119pt;height:2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" fillcolor="#bc8e6c" strokecolor="#906b42" strokeweight="1.5pt">
                      <v:stroke joinstyle="miter"/>
                      <v:textbox>
                        <w:txbxContent>
                          <w:p w:rsidR="005955BA" w:rsidRPr="005955BA" w:rsidRDefault="005955BA" w:rsidP="00AB5F36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5955BA">
                              <w:rPr>
                                <w:color w:val="FFFFFF" w:themeColor="background1"/>
                              </w:rPr>
                              <w:t>Выбрать файлы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:rsidR="005955BA" w:rsidRDefault="005955BA" w:rsidP="007A460C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5C5B340" wp14:editId="2C7A52A0">
                      <wp:simplePos x="0" y="0"/>
                      <wp:positionH relativeFrom="column">
                        <wp:posOffset>128742</wp:posOffset>
                      </wp:positionH>
                      <wp:positionV relativeFrom="paragraph">
                        <wp:posOffset>166322</wp:posOffset>
                      </wp:positionV>
                      <wp:extent cx="5137150" cy="3765659"/>
                      <wp:effectExtent l="19050" t="19050" r="25400" b="25400"/>
                      <wp:wrapNone/>
                      <wp:docPr id="21" name="Скругленный прямоугольник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37150" cy="3765659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28575">
                                <a:solidFill>
                                  <a:srgbClr val="BA8A66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AF890FA" id="Скругленный прямоугольник 21" o:spid="_x0000_s1026" style="position:absolute;margin-left:10.15pt;margin-top:13.1pt;width:404.5pt;height:296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" fillcolor="white [3212]" strokecolor="#ba8a66" strokeweight="2.25pt">
                      <v:stroke joinstyle="miter"/>
                    </v:roundrect>
                  </w:pict>
                </mc:Fallback>
              </mc:AlternateContent>
            </w:r>
          </w:p>
        </w:tc>
      </w:tr>
      <w:tr w:rsidR="005955BA" w:rsidTr="005955BA">
        <w:trPr>
          <w:trHeight w:val="1274"/>
        </w:trPr>
        <w:tc>
          <w:tcPr>
            <w:tcW w:w="6374" w:type="dxa"/>
            <w:vMerge/>
            <w:shd w:val="clear" w:color="auto" w:fill="F2E0CE"/>
            <w:vAlign w:val="center"/>
          </w:tcPr>
          <w:p w:rsidR="005955BA" w:rsidRDefault="005955BA" w:rsidP="00AB5F36">
            <w:pPr>
              <w:jc w:val="center"/>
            </w:pPr>
          </w:p>
        </w:tc>
        <w:tc>
          <w:tcPr>
            <w:tcW w:w="8548" w:type="dxa"/>
            <w:shd w:val="clear" w:color="auto" w:fill="F2E0CE"/>
            <w:vAlign w:val="center"/>
          </w:tcPr>
          <w:p w:rsidR="005955BA" w:rsidRDefault="005955BA" w:rsidP="00AB5F36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6BC09CB0" wp14:editId="5748009A">
                      <wp:extent cx="1618876" cy="474349"/>
                      <wp:effectExtent l="19050" t="19050" r="19685" b="20955"/>
                      <wp:docPr id="19" name="Скругленный прямоугольник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8876" cy="474349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7D9B83"/>
                              </a:solidFill>
                              <a:ln w="28575">
                                <a:solidFill>
                                  <a:srgbClr val="617D66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955BA" w:rsidRPr="000D4DCD" w:rsidRDefault="005955BA" w:rsidP="00AB5F36">
                                  <w:pPr>
                                    <w:jc w:val="center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0D4DCD">
                                    <w:rPr>
                                      <w:b/>
                                      <w:color w:val="FFFFFF" w:themeColor="background1"/>
                                    </w:rPr>
                                    <w:t>Выполнить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6BC09CB0" id="Скругленный прямоугольник 19" o:spid="_x0000_s1034" style="width:127.45pt;height:37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" fillcolor="#7d9b83" strokecolor="#617d66" strokeweight="2.25pt">
                      <v:stroke joinstyle="miter"/>
                      <v:textbox>
                        <w:txbxContent>
                          <w:p w:rsidR="005955BA" w:rsidRPr="000D4DCD" w:rsidRDefault="005955BA" w:rsidP="00AB5F36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0D4DCD">
                              <w:rPr>
                                <w:b/>
                                <w:color w:val="FFFFFF" w:themeColor="background1"/>
                              </w:rPr>
                              <w:t>Выполнить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</w:tbl>
    <w:p w:rsidR="005955BA" w:rsidRDefault="005955BA" w:rsidP="007A460C">
      <w:pPr>
        <w:jc w:val="center"/>
      </w:pPr>
    </w:p>
    <w:p w:rsidR="005955BA" w:rsidRDefault="005955BA">
      <w:pPr>
        <w:spacing w:after="160" w:line="259" w:lineRule="auto"/>
      </w:pPr>
      <w:r>
        <w:br w:type="page"/>
      </w:r>
    </w:p>
    <w:tbl>
      <w:tblPr>
        <w:tblStyle w:val="a3"/>
        <w:tblW w:w="14922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8548"/>
      </w:tblGrid>
      <w:tr w:rsidR="005955BA" w:rsidTr="00946FBC">
        <w:trPr>
          <w:trHeight w:val="7242"/>
        </w:trPr>
        <w:tc>
          <w:tcPr>
            <w:tcW w:w="6374" w:type="dxa"/>
            <w:vMerge w:val="restart"/>
            <w:shd w:val="clear" w:color="auto" w:fill="DDE6F3"/>
            <w:vAlign w:val="center"/>
          </w:tcPr>
          <w:p w:rsidR="005955BA" w:rsidRDefault="005955BA" w:rsidP="00E2361A">
            <w:pPr>
              <w:jc w:val="center"/>
            </w:pPr>
            <w:r>
              <w:rPr>
                <w:noProof/>
                <w:lang w:val="en-GB" w:eastAsia="ko-KR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6432" behindDoc="1" locked="0" layoutInCell="1" allowOverlap="1" wp14:anchorId="5644D278" wp14:editId="294B3803">
                      <wp:simplePos x="0" y="0"/>
                      <wp:positionH relativeFrom="column">
                        <wp:posOffset>3810635</wp:posOffset>
                      </wp:positionH>
                      <wp:positionV relativeFrom="paragraph">
                        <wp:posOffset>-40640</wp:posOffset>
                      </wp:positionV>
                      <wp:extent cx="95250" cy="4131310"/>
                      <wp:effectExtent l="0" t="0" r="19050" b="21590"/>
                      <wp:wrapTight wrapText="bothSides">
                        <wp:wrapPolygon edited="0">
                          <wp:start x="0" y="0"/>
                          <wp:lineTo x="0" y="21613"/>
                          <wp:lineTo x="21600" y="21613"/>
                          <wp:lineTo x="21600" y="0"/>
                          <wp:lineTo x="0" y="0"/>
                        </wp:wrapPolygon>
                      </wp:wrapTight>
                      <wp:docPr id="24" name="Скругленный прямоугольник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413131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41688F"/>
                              </a:solidFill>
                              <a:ln>
                                <a:solidFill>
                                  <a:srgbClr val="314F6D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B118A5C" id="Скругленный прямоугольник 24" o:spid="_x0000_s1026" style="position:absolute;margin-left:300.05pt;margin-top:-3.2pt;width:7.5pt;height:325.3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" fillcolor="#41688f" strokecolor="#314f6d" strokeweight="1pt">
                      <v:stroke joinstyle="miter"/>
                      <w10:wrap type="tight"/>
                    </v:roundrect>
                  </w:pict>
                </mc:Fallback>
              </mc:AlternateContent>
            </w:r>
            <w:r w:rsidR="00946FBC"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6F5A2161" wp14:editId="6FBF8C22">
                      <wp:extent cx="3589867" cy="452967"/>
                      <wp:effectExtent l="0" t="0" r="10795" b="23495"/>
                      <wp:docPr id="35" name="Скругленный прямоугольник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9867" cy="452967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2F8FE"/>
                              </a:solidFill>
                              <a:ln>
                                <a:solidFill>
                                  <a:srgbClr val="314F6D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946FBC" w:rsidRPr="007A460C" w:rsidRDefault="00946FBC" w:rsidP="00946FBC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Скрыть текст, </w:t>
                                  </w:r>
                                  <w:r w:rsidRPr="00946FBC">
                                    <w:rPr>
                                      <w:color w:val="000000" w:themeColor="text1"/>
                                    </w:rPr>
                                    <w:t xml:space="preserve">выделенный </w:t>
                                  </w:r>
                                  <w:r w:rsidRPr="00946FBC">
                                    <w:rPr>
                                      <w:color w:val="000000" w:themeColor="text1"/>
                                      <w:highlight w:val="red"/>
                                    </w:rPr>
                                    <w:t>л</w:t>
                                  </w:r>
                                  <w:r w:rsidRPr="00946FBC">
                                    <w:rPr>
                                      <w:color w:val="000000" w:themeColor="text1"/>
                                      <w:highlight w:val="yellow"/>
                                    </w:rPr>
                                    <w:t>ю</w:t>
                                  </w:r>
                                  <w:r w:rsidRPr="00946FBC">
                                    <w:rPr>
                                      <w:color w:val="000000" w:themeColor="text1"/>
                                      <w:highlight w:val="green"/>
                                    </w:rPr>
                                    <w:t>б</w:t>
                                  </w:r>
                                  <w:r w:rsidRPr="00946FBC">
                                    <w:rPr>
                                      <w:color w:val="000000" w:themeColor="text1"/>
                                      <w:highlight w:val="cyan"/>
                                    </w:rPr>
                                    <w:t>ы</w:t>
                                  </w:r>
                                  <w:r w:rsidRPr="007A460C">
                                    <w:rPr>
                                      <w:color w:val="000000" w:themeColor="text1"/>
                                      <w:highlight w:val="magenta"/>
                                    </w:rPr>
                                    <w:t>м</w:t>
                                  </w: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946FBC">
                                    <w:rPr>
                                      <w:color w:val="000000" w:themeColor="text1"/>
                                    </w:rPr>
                                    <w:t>цветом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6F5A2161" id="Скругленный прямоугольник 35" o:spid="_x0000_s1035" style="width:282.65pt;height:35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" fillcolor="#f2f8fe" strokecolor="#314f6d" strokeweight="1pt">
                      <v:stroke joinstyle="miter"/>
                      <v:textbox>
                        <w:txbxContent>
                          <w:p w:rsidR="00946FBC" w:rsidRPr="007A460C" w:rsidRDefault="00946FBC" w:rsidP="00946FB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A460C">
                              <w:rPr>
                                <w:color w:val="000000" w:themeColor="text1"/>
                              </w:rPr>
                              <w:t xml:space="preserve">Скрыть текст, </w:t>
                            </w:r>
                            <w:r w:rsidRPr="00946FBC">
                              <w:rPr>
                                <w:color w:val="000000" w:themeColor="text1"/>
                              </w:rPr>
                              <w:t xml:space="preserve">выделенный </w:t>
                            </w:r>
                            <w:r w:rsidRPr="00946FBC">
                              <w:rPr>
                                <w:color w:val="000000" w:themeColor="text1"/>
                                <w:highlight w:val="red"/>
                              </w:rPr>
                              <w:t>л</w:t>
                            </w:r>
                            <w:r w:rsidRPr="00946FBC">
                              <w:rPr>
                                <w:color w:val="000000" w:themeColor="text1"/>
                                <w:highlight w:val="yellow"/>
                              </w:rPr>
                              <w:t>ю</w:t>
                            </w:r>
                            <w:r w:rsidRPr="00946FBC">
                              <w:rPr>
                                <w:color w:val="000000" w:themeColor="text1"/>
                                <w:highlight w:val="green"/>
                              </w:rPr>
                              <w:t>б</w:t>
                            </w:r>
                            <w:r w:rsidRPr="00946FBC">
                              <w:rPr>
                                <w:color w:val="000000" w:themeColor="text1"/>
                                <w:highlight w:val="cyan"/>
                              </w:rPr>
                              <w:t>ы</w:t>
                            </w:r>
                            <w:r w:rsidRPr="007A460C">
                              <w:rPr>
                                <w:color w:val="000000" w:themeColor="text1"/>
                                <w:highlight w:val="magenta"/>
                              </w:rPr>
                              <w:t>м</w:t>
                            </w:r>
                            <w:r w:rsidRPr="007A460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6FBC">
                              <w:rPr>
                                <w:color w:val="000000" w:themeColor="text1"/>
                              </w:rPr>
                              <w:t>цветом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:rsidR="005955BA" w:rsidRDefault="005955BA" w:rsidP="00E2361A">
            <w:pPr>
              <w:jc w:val="center"/>
            </w:pPr>
          </w:p>
          <w:p w:rsidR="005955BA" w:rsidRDefault="005955BA" w:rsidP="00E2361A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2B775347" wp14:editId="1BC2925A">
                      <wp:extent cx="3589867" cy="493873"/>
                      <wp:effectExtent l="0" t="0" r="10795" b="20955"/>
                      <wp:docPr id="26" name="Скругленный прямоугольник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9867" cy="493873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2F8FE"/>
                              </a:solidFill>
                              <a:ln>
                                <a:solidFill>
                                  <a:srgbClr val="314F6D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955BA" w:rsidRPr="007A460C" w:rsidRDefault="005955BA" w:rsidP="005955BA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Скрыть текст, который </w:t>
                                  </w:r>
                                  <w:r w:rsidRPr="007A460C">
                                    <w:rPr>
                                      <w:color w:val="FF0000"/>
                                      <w:u w:val="single"/>
                                    </w:rPr>
                                    <w:t>НЕ</w:t>
                                  </w:r>
                                  <w:r w:rsidRPr="007A460C">
                                    <w:rPr>
                                      <w:color w:val="FF0000"/>
                                    </w:rPr>
                                    <w:t xml:space="preserve"> </w:t>
                                  </w:r>
                                  <w:r w:rsidRPr="007A460C">
                                    <w:rPr>
                                      <w:color w:val="000000" w:themeColor="text1"/>
                                    </w:rPr>
                                    <w:t>выделен никаким цветом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2B775347" id="Скругленный прямоугольник 26" o:spid="_x0000_s1036" style="width:282.65pt;height:38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" fillcolor="#f2f8fe" strokecolor="#314f6d" strokeweight="1pt">
                      <v:stroke joinstyle="miter"/>
                      <v:textbox>
                        <w:txbxContent>
                          <w:p w:rsidR="005955BA" w:rsidRPr="007A460C" w:rsidRDefault="005955BA" w:rsidP="005955B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A460C">
                              <w:rPr>
                                <w:color w:val="000000" w:themeColor="text1"/>
                              </w:rPr>
                              <w:t xml:space="preserve">Скрыть текст, который </w:t>
                            </w:r>
                            <w:r w:rsidRPr="007A460C">
                              <w:rPr>
                                <w:color w:val="FF0000"/>
                                <w:u w:val="single"/>
                              </w:rPr>
                              <w:t>НЕ</w:t>
                            </w:r>
                            <w:r w:rsidRPr="007A460C">
                              <w:rPr>
                                <w:color w:val="FF0000"/>
                              </w:rPr>
                              <w:t xml:space="preserve"> </w:t>
                            </w:r>
                            <w:r w:rsidRPr="007A460C">
                              <w:rPr>
                                <w:color w:val="000000" w:themeColor="text1"/>
                              </w:rPr>
                              <w:t>выделен никаким цветом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:rsidR="005955BA" w:rsidRDefault="005955BA" w:rsidP="00E2361A">
            <w:pPr>
              <w:jc w:val="center"/>
            </w:pPr>
          </w:p>
          <w:p w:rsidR="005955BA" w:rsidRDefault="005955BA" w:rsidP="00E2361A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12754C15" wp14:editId="38F47CC0">
                      <wp:extent cx="3589867" cy="457200"/>
                      <wp:effectExtent l="0" t="0" r="10795" b="19050"/>
                      <wp:docPr id="27" name="Скругленный прямоугольник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9867" cy="4572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2F8FE"/>
                              </a:solidFill>
                              <a:ln>
                                <a:solidFill>
                                  <a:srgbClr val="314F6D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955BA" w:rsidRPr="007A460C" w:rsidRDefault="005955BA" w:rsidP="005955BA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7A460C">
                                    <w:rPr>
                                      <w:color w:val="000000" w:themeColor="text1"/>
                                      <w:highlight w:val="yellow"/>
                                    </w:rPr>
                                    <w:t>Выбрать цвет</w:t>
                                  </w: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 и скрыть текст, выделенный этим цветом</w:t>
                                  </w:r>
                                </w:p>
                                <w:p w:rsidR="005955BA" w:rsidRPr="007A460C" w:rsidRDefault="005955BA" w:rsidP="005955BA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12754C15" id="Скругленный прямоугольник 27" o:spid="_x0000_s1037" style="width:282.65pt;height:3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" fillcolor="#f2f8fe" strokecolor="#314f6d" strokeweight="1pt">
                      <v:stroke joinstyle="miter"/>
                      <v:textbox>
                        <w:txbxContent>
                          <w:p w:rsidR="005955BA" w:rsidRPr="007A460C" w:rsidRDefault="005955BA" w:rsidP="005955B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A460C">
                              <w:rPr>
                                <w:color w:val="000000" w:themeColor="text1"/>
                                <w:highlight w:val="yellow"/>
                              </w:rPr>
                              <w:t>Выбрать цвет</w:t>
                            </w:r>
                            <w:r w:rsidRPr="007A460C">
                              <w:rPr>
                                <w:color w:val="000000" w:themeColor="text1"/>
                              </w:rPr>
                              <w:t xml:space="preserve"> и скрыть текст, выделенный этим цветом</w:t>
                            </w:r>
                          </w:p>
                          <w:p w:rsidR="005955BA" w:rsidRPr="007A460C" w:rsidRDefault="005955BA" w:rsidP="005955B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:rsidR="005955BA" w:rsidRDefault="005955BA" w:rsidP="00E2361A">
            <w:pPr>
              <w:jc w:val="center"/>
            </w:pPr>
          </w:p>
          <w:p w:rsidR="005955BA" w:rsidRDefault="005955BA" w:rsidP="00E2361A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1662914B" wp14:editId="5E6C9EEB">
                      <wp:extent cx="3589867" cy="469900"/>
                      <wp:effectExtent l="0" t="0" r="10795" b="25400"/>
                      <wp:docPr id="28" name="Скругленный прямоугольник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9867" cy="4699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2F8FE"/>
                              </a:solidFill>
                              <a:ln>
                                <a:solidFill>
                                  <a:srgbClr val="314F6D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955BA" w:rsidRPr="007A460C" w:rsidRDefault="005955BA" w:rsidP="005955BA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7A460C">
                                    <w:rPr>
                                      <w:color w:val="000000" w:themeColor="text1"/>
                                      <w:highlight w:val="yellow"/>
                                    </w:rPr>
                                    <w:t>Выбрать цвет</w:t>
                                  </w: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 и скрыть текст, </w:t>
                                  </w:r>
                                  <w:r w:rsidRPr="007A460C">
                                    <w:rPr>
                                      <w:color w:val="FF0000"/>
                                      <w:u w:val="single"/>
                                    </w:rPr>
                                    <w:t>НЕ</w:t>
                                  </w:r>
                                  <w:r w:rsidRPr="007A460C">
                                    <w:rPr>
                                      <w:color w:val="FF0000"/>
                                    </w:rPr>
                                    <w:t xml:space="preserve"> </w:t>
                                  </w:r>
                                  <w:r w:rsidRPr="007A460C">
                                    <w:rPr>
                                      <w:color w:val="000000" w:themeColor="text1"/>
                                    </w:rPr>
                                    <w:t>выделенный этим цветом</w:t>
                                  </w:r>
                                </w:p>
                                <w:p w:rsidR="005955BA" w:rsidRPr="007A460C" w:rsidRDefault="005955BA" w:rsidP="005955BA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1662914B" id="Скругленный прямоугольник 28" o:spid="_x0000_s1038" style="width:282.65pt;height:3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" fillcolor="#f2f8fe" strokecolor="#314f6d" strokeweight="1pt">
                      <v:stroke joinstyle="miter"/>
                      <v:textbox>
                        <w:txbxContent>
                          <w:p w:rsidR="005955BA" w:rsidRPr="007A460C" w:rsidRDefault="005955BA" w:rsidP="005955B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A460C">
                              <w:rPr>
                                <w:color w:val="000000" w:themeColor="text1"/>
                                <w:highlight w:val="yellow"/>
                              </w:rPr>
                              <w:t>Выбрать цвет</w:t>
                            </w:r>
                            <w:r w:rsidRPr="007A460C">
                              <w:rPr>
                                <w:color w:val="000000" w:themeColor="text1"/>
                              </w:rPr>
                              <w:t xml:space="preserve"> и скрыть текст, </w:t>
                            </w:r>
                            <w:r w:rsidRPr="007A460C">
                              <w:rPr>
                                <w:color w:val="FF0000"/>
                                <w:u w:val="single"/>
                              </w:rPr>
                              <w:t>НЕ</w:t>
                            </w:r>
                            <w:r w:rsidRPr="007A460C">
                              <w:rPr>
                                <w:color w:val="FF0000"/>
                              </w:rPr>
                              <w:t xml:space="preserve"> </w:t>
                            </w:r>
                            <w:r w:rsidRPr="007A460C">
                              <w:rPr>
                                <w:color w:val="000000" w:themeColor="text1"/>
                              </w:rPr>
                              <w:t>выделенный этим цветом</w:t>
                            </w:r>
                          </w:p>
                          <w:p w:rsidR="005955BA" w:rsidRPr="007A460C" w:rsidRDefault="005955BA" w:rsidP="005955B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:rsidR="005955BA" w:rsidRDefault="005955BA" w:rsidP="00E2361A">
            <w:pPr>
              <w:jc w:val="center"/>
            </w:pPr>
          </w:p>
          <w:p w:rsidR="005955BA" w:rsidRDefault="005955BA" w:rsidP="00E2361A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081991D0" wp14:editId="57FB9661">
                      <wp:extent cx="3589867" cy="372534"/>
                      <wp:effectExtent l="0" t="0" r="10795" b="27940"/>
                      <wp:docPr id="29" name="Скругленный прямоугольник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9867" cy="372534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2F8FE"/>
                              </a:solidFill>
                              <a:ln>
                                <a:solidFill>
                                  <a:srgbClr val="314F6D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955BA" w:rsidRPr="007A460C" w:rsidRDefault="005955BA" w:rsidP="005955BA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Скрыть текст, выделенный </w:t>
                                  </w:r>
                                  <w:r w:rsidRPr="007A460C">
                                    <w:rPr>
                                      <w:i/>
                                      <w:color w:val="000000" w:themeColor="text1"/>
                                    </w:rPr>
                                    <w:t>курсивом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081991D0" id="Скругленный прямоугольник 29" o:spid="_x0000_s1039" style="width:282.65pt;height:2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" fillcolor="#f2f8fe" strokecolor="#314f6d" strokeweight="1pt">
                      <v:stroke joinstyle="miter"/>
                      <v:textbox>
                        <w:txbxContent>
                          <w:p w:rsidR="005955BA" w:rsidRPr="007A460C" w:rsidRDefault="005955BA" w:rsidP="005955B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A460C">
                              <w:rPr>
                                <w:color w:val="000000" w:themeColor="text1"/>
                              </w:rPr>
                              <w:t xml:space="preserve">Скрыть текст, выделенный </w:t>
                            </w:r>
                            <w:r w:rsidRPr="007A460C">
                              <w:rPr>
                                <w:i/>
                                <w:color w:val="000000" w:themeColor="text1"/>
                              </w:rPr>
                              <w:t>курсивом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:rsidR="005955BA" w:rsidRDefault="005955BA" w:rsidP="00E2361A">
            <w:pPr>
              <w:jc w:val="center"/>
            </w:pPr>
          </w:p>
          <w:p w:rsidR="005955BA" w:rsidRDefault="005955BA" w:rsidP="00E2361A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69C4DB75" wp14:editId="4023F7A3">
                      <wp:extent cx="3589867" cy="372534"/>
                      <wp:effectExtent l="0" t="0" r="10795" b="27940"/>
                      <wp:docPr id="30" name="Скругленный прямоугольник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9867" cy="372534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2F8FE"/>
                              </a:solidFill>
                              <a:ln>
                                <a:solidFill>
                                  <a:srgbClr val="314F6D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955BA" w:rsidRPr="007A460C" w:rsidRDefault="005955BA" w:rsidP="005955BA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Скрыть текст, </w:t>
                                  </w:r>
                                  <w:r w:rsidRPr="007A460C">
                                    <w:rPr>
                                      <w:color w:val="FF0000"/>
                                      <w:u w:val="single"/>
                                    </w:rPr>
                                    <w:t>НЕ</w:t>
                                  </w:r>
                                  <w:r w:rsidRPr="007A460C">
                                    <w:rPr>
                                      <w:color w:val="FF0000"/>
                                    </w:rPr>
                                    <w:t xml:space="preserve"> </w:t>
                                  </w: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выделенный </w:t>
                                  </w:r>
                                  <w:r w:rsidRPr="007A460C">
                                    <w:rPr>
                                      <w:i/>
                                      <w:color w:val="000000" w:themeColor="text1"/>
                                    </w:rPr>
                                    <w:t>курсивом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69C4DB75" id="Скругленный прямоугольник 30" o:spid="_x0000_s1040" style="width:282.65pt;height:2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" fillcolor="#f2f8fe" strokecolor="#314f6d" strokeweight="1pt">
                      <v:stroke joinstyle="miter"/>
                      <v:textbox>
                        <w:txbxContent>
                          <w:p w:rsidR="005955BA" w:rsidRPr="007A460C" w:rsidRDefault="005955BA" w:rsidP="005955B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A460C">
                              <w:rPr>
                                <w:color w:val="000000" w:themeColor="text1"/>
                              </w:rPr>
                              <w:t xml:space="preserve">Скрыть текст, </w:t>
                            </w:r>
                            <w:r w:rsidRPr="007A460C">
                              <w:rPr>
                                <w:color w:val="FF0000"/>
                                <w:u w:val="single"/>
                              </w:rPr>
                              <w:t>НЕ</w:t>
                            </w:r>
                            <w:r w:rsidRPr="007A460C">
                              <w:rPr>
                                <w:color w:val="FF0000"/>
                              </w:rPr>
                              <w:t xml:space="preserve"> </w:t>
                            </w:r>
                            <w:r w:rsidRPr="007A460C">
                              <w:rPr>
                                <w:color w:val="000000" w:themeColor="text1"/>
                              </w:rPr>
                              <w:t xml:space="preserve">выделенный </w:t>
                            </w:r>
                            <w:r w:rsidRPr="007A460C">
                              <w:rPr>
                                <w:i/>
                                <w:color w:val="000000" w:themeColor="text1"/>
                              </w:rPr>
                              <w:t>курсивом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:rsidR="005955BA" w:rsidRDefault="005955BA" w:rsidP="00E2361A">
            <w:pPr>
              <w:jc w:val="center"/>
            </w:pPr>
          </w:p>
          <w:p w:rsidR="005955BA" w:rsidRDefault="005955BA" w:rsidP="00E2361A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3EE003C7" wp14:editId="32FDC1C9">
                      <wp:extent cx="3589867" cy="372534"/>
                      <wp:effectExtent l="0" t="0" r="10795" b="27940"/>
                      <wp:docPr id="31" name="Скругленный прямоугольник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9867" cy="372534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2F8FE"/>
                              </a:solidFill>
                              <a:ln>
                                <a:solidFill>
                                  <a:srgbClr val="314F6D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955BA" w:rsidRPr="007A460C" w:rsidRDefault="005955BA" w:rsidP="005955BA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Скрыть </w:t>
                                  </w:r>
                                  <w:r w:rsidRPr="007A460C">
                                    <w:rPr>
                                      <w:strike/>
                                      <w:color w:val="000000" w:themeColor="text1"/>
                                    </w:rPr>
                                    <w:t>зачеркнутый</w:t>
                                  </w: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 текст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3EE003C7" id="Скругленный прямоугольник 31" o:spid="_x0000_s1041" style="width:282.65pt;height:2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" fillcolor="#f2f8fe" strokecolor="#314f6d" strokeweight="1pt">
                      <v:stroke joinstyle="miter"/>
                      <v:textbox>
                        <w:txbxContent>
                          <w:p w:rsidR="005955BA" w:rsidRPr="007A460C" w:rsidRDefault="005955BA" w:rsidP="005955B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A460C">
                              <w:rPr>
                                <w:color w:val="000000" w:themeColor="text1"/>
                              </w:rPr>
                              <w:t xml:space="preserve">Скрыть </w:t>
                            </w:r>
                            <w:r w:rsidRPr="007A460C">
                              <w:rPr>
                                <w:strike/>
                                <w:color w:val="000000" w:themeColor="text1"/>
                              </w:rPr>
                              <w:t>зачеркнутый</w:t>
                            </w:r>
                            <w:r w:rsidRPr="007A460C">
                              <w:rPr>
                                <w:color w:val="000000" w:themeColor="text1"/>
                              </w:rPr>
                              <w:t xml:space="preserve"> текст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8548" w:type="dxa"/>
            <w:shd w:val="clear" w:color="auto" w:fill="DDE6F3"/>
          </w:tcPr>
          <w:p w:rsidR="005955BA" w:rsidRDefault="005955BA" w:rsidP="00E2361A">
            <w:pPr>
              <w:jc w:val="center"/>
            </w:pPr>
          </w:p>
          <w:p w:rsidR="005955BA" w:rsidRPr="005955BA" w:rsidRDefault="005955BA" w:rsidP="00E2361A">
            <w:pPr>
              <w:jc w:val="center"/>
              <w:rPr>
                <w:sz w:val="10"/>
              </w:rPr>
            </w:pPr>
          </w:p>
          <w:p w:rsidR="005955BA" w:rsidRDefault="005955BA" w:rsidP="00E2361A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4C00035A" wp14:editId="378D6A8A">
                      <wp:extent cx="1511300" cy="298763"/>
                      <wp:effectExtent l="0" t="0" r="12700" b="25400"/>
                      <wp:docPr id="32" name="Скругленный прямоугольник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11300" cy="298763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41688F"/>
                              </a:solidFill>
                              <a:ln w="19050">
                                <a:solidFill>
                                  <a:srgbClr val="314F6D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955BA" w:rsidRPr="005955BA" w:rsidRDefault="005955BA" w:rsidP="005955BA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5955BA">
                                    <w:rPr>
                                      <w:color w:val="FFFFFF" w:themeColor="background1"/>
                                    </w:rPr>
                                    <w:t>Выбрать файлы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C00035A" id="Скругленный прямоугольник 32" o:spid="_x0000_s1042" style="width:119pt;height:2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" fillcolor="#41688f" strokecolor="#314f6d" strokeweight="1.5pt">
                      <v:stroke joinstyle="miter"/>
                      <v:textbox>
                        <w:txbxContent>
                          <w:p w:rsidR="005955BA" w:rsidRPr="005955BA" w:rsidRDefault="005955BA" w:rsidP="005955BA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5955BA">
                              <w:rPr>
                                <w:color w:val="FFFFFF" w:themeColor="background1"/>
                              </w:rPr>
                              <w:t>Выбрать файлы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:rsidR="005955BA" w:rsidRDefault="005955BA" w:rsidP="00E2361A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73CF79D" wp14:editId="08F426D1">
                      <wp:simplePos x="0" y="0"/>
                      <wp:positionH relativeFrom="column">
                        <wp:posOffset>128742</wp:posOffset>
                      </wp:positionH>
                      <wp:positionV relativeFrom="paragraph">
                        <wp:posOffset>166322</wp:posOffset>
                      </wp:positionV>
                      <wp:extent cx="5137150" cy="3765659"/>
                      <wp:effectExtent l="19050" t="19050" r="25400" b="25400"/>
                      <wp:wrapNone/>
                      <wp:docPr id="33" name="Скругленный прямоугольник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37150" cy="3765659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28575">
                                <a:solidFill>
                                  <a:srgbClr val="314F6D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7D4679B" id="Скругленный прямоугольник 33" o:spid="_x0000_s1026" style="position:absolute;margin-left:10.15pt;margin-top:13.1pt;width:404.5pt;height:296.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" fillcolor="white [3212]" strokecolor="#314f6d" strokeweight="2.25pt">
                      <v:stroke joinstyle="miter"/>
                    </v:roundrect>
                  </w:pict>
                </mc:Fallback>
              </mc:AlternateContent>
            </w:r>
          </w:p>
        </w:tc>
      </w:tr>
      <w:tr w:rsidR="005955BA" w:rsidTr="00946FBC">
        <w:trPr>
          <w:trHeight w:val="1274"/>
        </w:trPr>
        <w:tc>
          <w:tcPr>
            <w:tcW w:w="6374" w:type="dxa"/>
            <w:vMerge/>
            <w:shd w:val="clear" w:color="auto" w:fill="DDE6F3"/>
            <w:vAlign w:val="center"/>
          </w:tcPr>
          <w:p w:rsidR="005955BA" w:rsidRDefault="005955BA" w:rsidP="00E2361A">
            <w:pPr>
              <w:jc w:val="center"/>
            </w:pPr>
          </w:p>
        </w:tc>
        <w:tc>
          <w:tcPr>
            <w:tcW w:w="8548" w:type="dxa"/>
            <w:shd w:val="clear" w:color="auto" w:fill="DDE6F3"/>
            <w:vAlign w:val="center"/>
          </w:tcPr>
          <w:p w:rsidR="005955BA" w:rsidRDefault="005955BA" w:rsidP="00E2361A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1981DF2B" wp14:editId="265B33CA">
                      <wp:extent cx="1618876" cy="474349"/>
                      <wp:effectExtent l="19050" t="19050" r="19685" b="20955"/>
                      <wp:docPr id="34" name="Скругленный прямоугольник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8876" cy="474349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7D9B83"/>
                              </a:solidFill>
                              <a:ln w="28575">
                                <a:solidFill>
                                  <a:srgbClr val="617D66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955BA" w:rsidRPr="000D4DCD" w:rsidRDefault="005955BA" w:rsidP="005955BA">
                                  <w:pPr>
                                    <w:jc w:val="center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0D4DCD">
                                    <w:rPr>
                                      <w:b/>
                                      <w:color w:val="FFFFFF" w:themeColor="background1"/>
                                    </w:rPr>
                                    <w:t>Выполнить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1981DF2B" id="Скругленный прямоугольник 34" o:spid="_x0000_s1043" style="width:127.45pt;height:37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" fillcolor="#7d9b83" strokecolor="#617d66" strokeweight="2.25pt">
                      <v:stroke joinstyle="miter"/>
                      <v:textbox>
                        <w:txbxContent>
                          <w:p w:rsidR="005955BA" w:rsidRPr="000D4DCD" w:rsidRDefault="005955BA" w:rsidP="005955BA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0D4DCD">
                              <w:rPr>
                                <w:b/>
                                <w:color w:val="FFFFFF" w:themeColor="background1"/>
                              </w:rPr>
                              <w:t>Выполнить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</w:tbl>
    <w:p w:rsidR="00946FBC" w:rsidRDefault="00946FBC" w:rsidP="007A460C">
      <w:pPr>
        <w:jc w:val="center"/>
      </w:pPr>
    </w:p>
    <w:p w:rsidR="00946FBC" w:rsidRDefault="00946FBC">
      <w:pPr>
        <w:spacing w:after="160" w:line="259" w:lineRule="auto"/>
      </w:pPr>
      <w:r>
        <w:br w:type="page"/>
      </w:r>
    </w:p>
    <w:tbl>
      <w:tblPr>
        <w:tblStyle w:val="a3"/>
        <w:tblW w:w="14922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8548"/>
      </w:tblGrid>
      <w:tr w:rsidR="00946FBC" w:rsidTr="00946FBC">
        <w:trPr>
          <w:trHeight w:val="7242"/>
        </w:trPr>
        <w:tc>
          <w:tcPr>
            <w:tcW w:w="6374" w:type="dxa"/>
            <w:vMerge w:val="restart"/>
            <w:shd w:val="clear" w:color="auto" w:fill="EAF4E4"/>
            <w:vAlign w:val="center"/>
          </w:tcPr>
          <w:p w:rsidR="00946FBC" w:rsidRDefault="00946FBC" w:rsidP="00E2361A">
            <w:pPr>
              <w:jc w:val="center"/>
            </w:pPr>
            <w:r>
              <w:rPr>
                <w:noProof/>
                <w:lang w:val="en-GB" w:eastAsia="ko-KR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9504" behindDoc="1" locked="0" layoutInCell="1" allowOverlap="1" wp14:anchorId="58808BC2" wp14:editId="567E7B0D">
                      <wp:simplePos x="0" y="0"/>
                      <wp:positionH relativeFrom="column">
                        <wp:posOffset>3810635</wp:posOffset>
                      </wp:positionH>
                      <wp:positionV relativeFrom="paragraph">
                        <wp:posOffset>-40640</wp:posOffset>
                      </wp:positionV>
                      <wp:extent cx="95250" cy="4131310"/>
                      <wp:effectExtent l="0" t="0" r="0" b="2540"/>
                      <wp:wrapTight wrapText="bothSides">
                        <wp:wrapPolygon edited="0">
                          <wp:start x="0" y="0"/>
                          <wp:lineTo x="0" y="21514"/>
                          <wp:lineTo x="17280" y="21514"/>
                          <wp:lineTo x="17280" y="0"/>
                          <wp:lineTo x="0" y="0"/>
                        </wp:wrapPolygon>
                      </wp:wrapTight>
                      <wp:docPr id="36" name="Скругленный прямоугольник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413131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738E64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F18BC96" id="Скругленный прямоугольник 36" o:spid="_x0000_s1026" style="position:absolute;margin-left:300.05pt;margin-top:-3.2pt;width:7.5pt;height:325.3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" fillcolor="#738e64" stroked="f" strokeweight="1pt">
                      <v:stroke joinstyle="miter"/>
                      <w10:wrap type="tight"/>
                    </v:roundrect>
                  </w:pict>
                </mc:Fallback>
              </mc:AlternateContent>
            </w: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4D4378F0" wp14:editId="30837983">
                      <wp:extent cx="3589867" cy="452967"/>
                      <wp:effectExtent l="0" t="0" r="10795" b="23495"/>
                      <wp:docPr id="37" name="Скругленный прямоугольник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9867" cy="452967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AFFF6"/>
                              </a:solidFill>
                              <a:ln>
                                <a:solidFill>
                                  <a:srgbClr val="56804C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946FBC" w:rsidRPr="007A460C" w:rsidRDefault="00946FBC" w:rsidP="00946FBC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Скрыть текст, </w:t>
                                  </w:r>
                                  <w:r w:rsidRPr="00946FBC">
                                    <w:rPr>
                                      <w:color w:val="000000" w:themeColor="text1"/>
                                    </w:rPr>
                                    <w:t xml:space="preserve">выделенный </w:t>
                                  </w:r>
                                  <w:r w:rsidRPr="00946FBC">
                                    <w:rPr>
                                      <w:color w:val="000000" w:themeColor="text1"/>
                                      <w:highlight w:val="red"/>
                                    </w:rPr>
                                    <w:t>л</w:t>
                                  </w:r>
                                  <w:r w:rsidRPr="00946FBC">
                                    <w:rPr>
                                      <w:color w:val="000000" w:themeColor="text1"/>
                                      <w:highlight w:val="yellow"/>
                                    </w:rPr>
                                    <w:t>ю</w:t>
                                  </w:r>
                                  <w:r w:rsidRPr="00946FBC">
                                    <w:rPr>
                                      <w:color w:val="000000" w:themeColor="text1"/>
                                      <w:highlight w:val="green"/>
                                    </w:rPr>
                                    <w:t>б</w:t>
                                  </w:r>
                                  <w:r w:rsidRPr="00946FBC">
                                    <w:rPr>
                                      <w:color w:val="000000" w:themeColor="text1"/>
                                      <w:highlight w:val="cyan"/>
                                    </w:rPr>
                                    <w:t>ы</w:t>
                                  </w:r>
                                  <w:r w:rsidRPr="007A460C">
                                    <w:rPr>
                                      <w:color w:val="000000" w:themeColor="text1"/>
                                      <w:highlight w:val="magenta"/>
                                    </w:rPr>
                                    <w:t>м</w:t>
                                  </w: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 </w:t>
                                  </w:r>
                                  <w:r w:rsidRPr="00946FBC">
                                    <w:rPr>
                                      <w:color w:val="000000" w:themeColor="text1"/>
                                    </w:rPr>
                                    <w:t>цветом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D4378F0" id="Скругленный прямоугольник 37" o:spid="_x0000_s1044" style="width:282.65pt;height:35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" fillcolor="#fafff6" strokecolor="#56804c" strokeweight="1pt">
                      <v:stroke joinstyle="miter"/>
                      <v:textbox>
                        <w:txbxContent>
                          <w:p w:rsidR="00946FBC" w:rsidRPr="007A460C" w:rsidRDefault="00946FBC" w:rsidP="00946FB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A460C">
                              <w:rPr>
                                <w:color w:val="000000" w:themeColor="text1"/>
                              </w:rPr>
                              <w:t xml:space="preserve">Скрыть текст, </w:t>
                            </w:r>
                            <w:r w:rsidRPr="00946FBC">
                              <w:rPr>
                                <w:color w:val="000000" w:themeColor="text1"/>
                              </w:rPr>
                              <w:t xml:space="preserve">выделенный </w:t>
                            </w:r>
                            <w:r w:rsidRPr="00946FBC">
                              <w:rPr>
                                <w:color w:val="000000" w:themeColor="text1"/>
                                <w:highlight w:val="red"/>
                              </w:rPr>
                              <w:t>л</w:t>
                            </w:r>
                            <w:r w:rsidRPr="00946FBC">
                              <w:rPr>
                                <w:color w:val="000000" w:themeColor="text1"/>
                                <w:highlight w:val="yellow"/>
                              </w:rPr>
                              <w:t>ю</w:t>
                            </w:r>
                            <w:r w:rsidRPr="00946FBC">
                              <w:rPr>
                                <w:color w:val="000000" w:themeColor="text1"/>
                                <w:highlight w:val="green"/>
                              </w:rPr>
                              <w:t>б</w:t>
                            </w:r>
                            <w:r w:rsidRPr="00946FBC">
                              <w:rPr>
                                <w:color w:val="000000" w:themeColor="text1"/>
                                <w:highlight w:val="cyan"/>
                              </w:rPr>
                              <w:t>ы</w:t>
                            </w:r>
                            <w:r w:rsidRPr="007A460C">
                              <w:rPr>
                                <w:color w:val="000000" w:themeColor="text1"/>
                                <w:highlight w:val="magenta"/>
                              </w:rPr>
                              <w:t>м</w:t>
                            </w:r>
                            <w:r w:rsidRPr="007A460C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946FBC">
                              <w:rPr>
                                <w:color w:val="000000" w:themeColor="text1"/>
                              </w:rPr>
                              <w:t>цветом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:rsidR="00946FBC" w:rsidRDefault="00946FBC" w:rsidP="00E2361A">
            <w:pPr>
              <w:jc w:val="center"/>
            </w:pPr>
          </w:p>
          <w:p w:rsidR="00946FBC" w:rsidRDefault="00946FBC" w:rsidP="00E2361A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3ED966C3" wp14:editId="35482E51">
                      <wp:extent cx="3589867" cy="493873"/>
                      <wp:effectExtent l="0" t="0" r="10795" b="20955"/>
                      <wp:docPr id="38" name="Скругленный прямоугольник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9867" cy="493873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AFFF6"/>
                              </a:solidFill>
                              <a:ln>
                                <a:solidFill>
                                  <a:srgbClr val="56804C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946FBC" w:rsidRPr="007A460C" w:rsidRDefault="00946FBC" w:rsidP="00946FBC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Скрыть текст, который </w:t>
                                  </w:r>
                                  <w:r w:rsidRPr="007A460C">
                                    <w:rPr>
                                      <w:color w:val="FF0000"/>
                                      <w:u w:val="single"/>
                                    </w:rPr>
                                    <w:t>НЕ</w:t>
                                  </w:r>
                                  <w:r w:rsidRPr="007A460C">
                                    <w:rPr>
                                      <w:color w:val="FF0000"/>
                                    </w:rPr>
                                    <w:t xml:space="preserve"> </w:t>
                                  </w:r>
                                  <w:r w:rsidRPr="007A460C">
                                    <w:rPr>
                                      <w:color w:val="000000" w:themeColor="text1"/>
                                    </w:rPr>
                                    <w:t>выделен никаким цветом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3ED966C3" id="Скругленный прямоугольник 38" o:spid="_x0000_s1045" style="width:282.65pt;height:38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" fillcolor="#fafff6" strokecolor="#56804c" strokeweight="1pt">
                      <v:stroke joinstyle="miter"/>
                      <v:textbox>
                        <w:txbxContent>
                          <w:p w:rsidR="00946FBC" w:rsidRPr="007A460C" w:rsidRDefault="00946FBC" w:rsidP="00946FB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A460C">
                              <w:rPr>
                                <w:color w:val="000000" w:themeColor="text1"/>
                              </w:rPr>
                              <w:t xml:space="preserve">Скрыть текст, который </w:t>
                            </w:r>
                            <w:r w:rsidRPr="007A460C">
                              <w:rPr>
                                <w:color w:val="FF0000"/>
                                <w:u w:val="single"/>
                              </w:rPr>
                              <w:t>НЕ</w:t>
                            </w:r>
                            <w:r w:rsidRPr="007A460C">
                              <w:rPr>
                                <w:color w:val="FF0000"/>
                              </w:rPr>
                              <w:t xml:space="preserve"> </w:t>
                            </w:r>
                            <w:r w:rsidRPr="007A460C">
                              <w:rPr>
                                <w:color w:val="000000" w:themeColor="text1"/>
                              </w:rPr>
                              <w:t>выделен никаким цветом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:rsidR="00946FBC" w:rsidRDefault="00946FBC" w:rsidP="00E2361A">
            <w:pPr>
              <w:jc w:val="center"/>
            </w:pPr>
          </w:p>
          <w:p w:rsidR="00946FBC" w:rsidRDefault="00946FBC" w:rsidP="00E2361A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2D25AD59" wp14:editId="1977F398">
                      <wp:extent cx="3589867" cy="457200"/>
                      <wp:effectExtent l="0" t="0" r="10795" b="19050"/>
                      <wp:docPr id="39" name="Скругленный прямоугольник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9867" cy="4572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AFFF6"/>
                              </a:solidFill>
                              <a:ln>
                                <a:solidFill>
                                  <a:srgbClr val="56804C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946FBC" w:rsidRPr="007A460C" w:rsidRDefault="00946FBC" w:rsidP="00946FBC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7A460C">
                                    <w:rPr>
                                      <w:color w:val="000000" w:themeColor="text1"/>
                                      <w:highlight w:val="yellow"/>
                                    </w:rPr>
                                    <w:t>Выбрать цвет</w:t>
                                  </w: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 и скрыть текст, выделенный этим цветом</w:t>
                                  </w:r>
                                </w:p>
                                <w:p w:rsidR="00946FBC" w:rsidRPr="007A460C" w:rsidRDefault="00946FBC" w:rsidP="00946FBC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2D25AD59" id="Скругленный прямоугольник 39" o:spid="_x0000_s1046" style="width:282.65pt;height:3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" fillcolor="#fafff6" strokecolor="#56804c" strokeweight="1pt">
                      <v:stroke joinstyle="miter"/>
                      <v:textbox>
                        <w:txbxContent>
                          <w:p w:rsidR="00946FBC" w:rsidRPr="007A460C" w:rsidRDefault="00946FBC" w:rsidP="00946FB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A460C">
                              <w:rPr>
                                <w:color w:val="000000" w:themeColor="text1"/>
                                <w:highlight w:val="yellow"/>
                              </w:rPr>
                              <w:t>Выбрать цвет</w:t>
                            </w:r>
                            <w:r w:rsidRPr="007A460C">
                              <w:rPr>
                                <w:color w:val="000000" w:themeColor="text1"/>
                              </w:rPr>
                              <w:t xml:space="preserve"> и скрыть текст, выделенный этим цветом</w:t>
                            </w:r>
                          </w:p>
                          <w:p w:rsidR="00946FBC" w:rsidRPr="007A460C" w:rsidRDefault="00946FBC" w:rsidP="00946FB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:rsidR="00946FBC" w:rsidRDefault="00946FBC" w:rsidP="00E2361A">
            <w:pPr>
              <w:jc w:val="center"/>
            </w:pPr>
          </w:p>
          <w:p w:rsidR="00946FBC" w:rsidRDefault="00946FBC" w:rsidP="00E2361A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29C8D3E7" wp14:editId="18761BEA">
                      <wp:extent cx="3589867" cy="469900"/>
                      <wp:effectExtent l="0" t="0" r="10795" b="25400"/>
                      <wp:docPr id="40" name="Скругленный прямоугольник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9867" cy="4699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AFFF6"/>
                              </a:solidFill>
                              <a:ln>
                                <a:solidFill>
                                  <a:srgbClr val="56804C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946FBC" w:rsidRPr="007A460C" w:rsidRDefault="00946FBC" w:rsidP="00946FBC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7A460C">
                                    <w:rPr>
                                      <w:color w:val="000000" w:themeColor="text1"/>
                                      <w:highlight w:val="yellow"/>
                                    </w:rPr>
                                    <w:t>Выбрать цвет</w:t>
                                  </w: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 и скрыть текст, </w:t>
                                  </w:r>
                                  <w:r w:rsidRPr="007A460C">
                                    <w:rPr>
                                      <w:color w:val="FF0000"/>
                                      <w:u w:val="single"/>
                                    </w:rPr>
                                    <w:t>НЕ</w:t>
                                  </w:r>
                                  <w:r w:rsidRPr="007A460C">
                                    <w:rPr>
                                      <w:color w:val="FF0000"/>
                                    </w:rPr>
                                    <w:t xml:space="preserve"> </w:t>
                                  </w:r>
                                  <w:r w:rsidRPr="007A460C">
                                    <w:rPr>
                                      <w:color w:val="000000" w:themeColor="text1"/>
                                    </w:rPr>
                                    <w:t>выделенный этим цветом</w:t>
                                  </w:r>
                                </w:p>
                                <w:p w:rsidR="00946FBC" w:rsidRPr="007A460C" w:rsidRDefault="00946FBC" w:rsidP="00946FBC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29C8D3E7" id="Скругленный прямоугольник 40" o:spid="_x0000_s1047" style="width:282.65pt;height:3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" fillcolor="#fafff6" strokecolor="#56804c" strokeweight="1pt">
                      <v:stroke joinstyle="miter"/>
                      <v:textbox>
                        <w:txbxContent>
                          <w:p w:rsidR="00946FBC" w:rsidRPr="007A460C" w:rsidRDefault="00946FBC" w:rsidP="00946FB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A460C">
                              <w:rPr>
                                <w:color w:val="000000" w:themeColor="text1"/>
                                <w:highlight w:val="yellow"/>
                              </w:rPr>
                              <w:t>Выбрать цвет</w:t>
                            </w:r>
                            <w:r w:rsidRPr="007A460C">
                              <w:rPr>
                                <w:color w:val="000000" w:themeColor="text1"/>
                              </w:rPr>
                              <w:t xml:space="preserve"> и скрыть текст, </w:t>
                            </w:r>
                            <w:r w:rsidRPr="007A460C">
                              <w:rPr>
                                <w:color w:val="FF0000"/>
                                <w:u w:val="single"/>
                              </w:rPr>
                              <w:t>НЕ</w:t>
                            </w:r>
                            <w:r w:rsidRPr="007A460C">
                              <w:rPr>
                                <w:color w:val="FF0000"/>
                              </w:rPr>
                              <w:t xml:space="preserve"> </w:t>
                            </w:r>
                            <w:r w:rsidRPr="007A460C">
                              <w:rPr>
                                <w:color w:val="000000" w:themeColor="text1"/>
                              </w:rPr>
                              <w:t>выделенный этим цветом</w:t>
                            </w:r>
                          </w:p>
                          <w:p w:rsidR="00946FBC" w:rsidRPr="007A460C" w:rsidRDefault="00946FBC" w:rsidP="00946FB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:rsidR="00946FBC" w:rsidRDefault="00946FBC" w:rsidP="00E2361A">
            <w:pPr>
              <w:jc w:val="center"/>
            </w:pPr>
          </w:p>
          <w:p w:rsidR="00946FBC" w:rsidRDefault="00946FBC" w:rsidP="00E2361A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06198F11" wp14:editId="1D92355A">
                      <wp:extent cx="3589867" cy="372534"/>
                      <wp:effectExtent l="0" t="0" r="10795" b="27940"/>
                      <wp:docPr id="41" name="Скругленный прямоугольник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9867" cy="372534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AFFF6"/>
                              </a:solidFill>
                              <a:ln>
                                <a:solidFill>
                                  <a:srgbClr val="56804C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946FBC" w:rsidRPr="007A460C" w:rsidRDefault="00946FBC" w:rsidP="00946FBC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Скрыть текст, выделенный </w:t>
                                  </w:r>
                                  <w:r w:rsidRPr="007A460C">
                                    <w:rPr>
                                      <w:i/>
                                      <w:color w:val="000000" w:themeColor="text1"/>
                                    </w:rPr>
                                    <w:t>курсивом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06198F11" id="Скругленный прямоугольник 41" o:spid="_x0000_s1048" style="width:282.65pt;height:2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" fillcolor="#fafff6" strokecolor="#56804c" strokeweight="1pt">
                      <v:stroke joinstyle="miter"/>
                      <v:textbox>
                        <w:txbxContent>
                          <w:p w:rsidR="00946FBC" w:rsidRPr="007A460C" w:rsidRDefault="00946FBC" w:rsidP="00946FB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A460C">
                              <w:rPr>
                                <w:color w:val="000000" w:themeColor="text1"/>
                              </w:rPr>
                              <w:t xml:space="preserve">Скрыть текст, выделенный </w:t>
                            </w:r>
                            <w:r w:rsidRPr="007A460C">
                              <w:rPr>
                                <w:i/>
                                <w:color w:val="000000" w:themeColor="text1"/>
                              </w:rPr>
                              <w:t>курсивом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:rsidR="00946FBC" w:rsidRDefault="00946FBC" w:rsidP="00E2361A">
            <w:pPr>
              <w:jc w:val="center"/>
            </w:pPr>
          </w:p>
          <w:p w:rsidR="00946FBC" w:rsidRDefault="00946FBC" w:rsidP="00E2361A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0D157DB0" wp14:editId="0C838110">
                      <wp:extent cx="3589867" cy="372534"/>
                      <wp:effectExtent l="0" t="0" r="10795" b="27940"/>
                      <wp:docPr id="42" name="Скругленный прямоугольник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9867" cy="372534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AFFF6"/>
                              </a:solidFill>
                              <a:ln>
                                <a:solidFill>
                                  <a:srgbClr val="56804C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946FBC" w:rsidRPr="007A460C" w:rsidRDefault="00946FBC" w:rsidP="00946FBC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Скрыть текст, </w:t>
                                  </w:r>
                                  <w:r w:rsidRPr="007A460C">
                                    <w:rPr>
                                      <w:color w:val="FF0000"/>
                                      <w:u w:val="single"/>
                                    </w:rPr>
                                    <w:t>НЕ</w:t>
                                  </w:r>
                                  <w:r w:rsidRPr="007A460C">
                                    <w:rPr>
                                      <w:color w:val="FF0000"/>
                                    </w:rPr>
                                    <w:t xml:space="preserve"> </w:t>
                                  </w: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выделенный </w:t>
                                  </w:r>
                                  <w:r w:rsidRPr="007A460C">
                                    <w:rPr>
                                      <w:i/>
                                      <w:color w:val="000000" w:themeColor="text1"/>
                                    </w:rPr>
                                    <w:t>курсивом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0D157DB0" id="Скругленный прямоугольник 42" o:spid="_x0000_s1049" style="width:282.65pt;height:2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" fillcolor="#fafff6" strokecolor="#56804c" strokeweight="1pt">
                      <v:stroke joinstyle="miter"/>
                      <v:textbox>
                        <w:txbxContent>
                          <w:p w:rsidR="00946FBC" w:rsidRPr="007A460C" w:rsidRDefault="00946FBC" w:rsidP="00946FB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A460C">
                              <w:rPr>
                                <w:color w:val="000000" w:themeColor="text1"/>
                              </w:rPr>
                              <w:t xml:space="preserve">Скрыть текст, </w:t>
                            </w:r>
                            <w:r w:rsidRPr="007A460C">
                              <w:rPr>
                                <w:color w:val="FF0000"/>
                                <w:u w:val="single"/>
                              </w:rPr>
                              <w:t>НЕ</w:t>
                            </w:r>
                            <w:r w:rsidRPr="007A460C">
                              <w:rPr>
                                <w:color w:val="FF0000"/>
                              </w:rPr>
                              <w:t xml:space="preserve"> </w:t>
                            </w:r>
                            <w:r w:rsidRPr="007A460C">
                              <w:rPr>
                                <w:color w:val="000000" w:themeColor="text1"/>
                              </w:rPr>
                              <w:t xml:space="preserve">выделенный </w:t>
                            </w:r>
                            <w:r w:rsidRPr="007A460C">
                              <w:rPr>
                                <w:i/>
                                <w:color w:val="000000" w:themeColor="text1"/>
                              </w:rPr>
                              <w:t>курсивом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:rsidR="00946FBC" w:rsidRDefault="00946FBC" w:rsidP="00E2361A">
            <w:pPr>
              <w:jc w:val="center"/>
            </w:pPr>
          </w:p>
          <w:p w:rsidR="00946FBC" w:rsidRDefault="00946FBC" w:rsidP="00E2361A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2BFAF82A" wp14:editId="560F2352">
                      <wp:extent cx="3589867" cy="372534"/>
                      <wp:effectExtent l="0" t="0" r="10795" b="27940"/>
                      <wp:docPr id="43" name="Скругленный прямоугольник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9867" cy="372534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FAFFF6"/>
                              </a:solidFill>
                              <a:ln>
                                <a:solidFill>
                                  <a:srgbClr val="56804C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946FBC" w:rsidRPr="007A460C" w:rsidRDefault="00946FBC" w:rsidP="00946FBC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Скрыть </w:t>
                                  </w:r>
                                  <w:r w:rsidRPr="007A460C">
                                    <w:rPr>
                                      <w:strike/>
                                      <w:color w:val="000000" w:themeColor="text1"/>
                                    </w:rPr>
                                    <w:t>зачеркнутый</w:t>
                                  </w:r>
                                  <w:r w:rsidRPr="007A460C">
                                    <w:rPr>
                                      <w:color w:val="000000" w:themeColor="text1"/>
                                    </w:rPr>
                                    <w:t xml:space="preserve"> текст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2BFAF82A" id="Скругленный прямоугольник 43" o:spid="_x0000_s1050" style="width:282.65pt;height:2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" fillcolor="#fafff6" strokecolor="#56804c" strokeweight="1pt">
                      <v:stroke joinstyle="miter"/>
                      <v:textbox>
                        <w:txbxContent>
                          <w:p w:rsidR="00946FBC" w:rsidRPr="007A460C" w:rsidRDefault="00946FBC" w:rsidP="00946FB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A460C">
                              <w:rPr>
                                <w:color w:val="000000" w:themeColor="text1"/>
                              </w:rPr>
                              <w:t xml:space="preserve">Скрыть </w:t>
                            </w:r>
                            <w:r w:rsidRPr="007A460C">
                              <w:rPr>
                                <w:strike/>
                                <w:color w:val="000000" w:themeColor="text1"/>
                              </w:rPr>
                              <w:t>зачеркнутый</w:t>
                            </w:r>
                            <w:r w:rsidRPr="007A460C">
                              <w:rPr>
                                <w:color w:val="000000" w:themeColor="text1"/>
                              </w:rPr>
                              <w:t xml:space="preserve"> текст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8548" w:type="dxa"/>
            <w:shd w:val="clear" w:color="auto" w:fill="EAF4E4"/>
          </w:tcPr>
          <w:p w:rsidR="00946FBC" w:rsidRDefault="00946FBC" w:rsidP="00E2361A">
            <w:pPr>
              <w:jc w:val="center"/>
            </w:pPr>
          </w:p>
          <w:p w:rsidR="00946FBC" w:rsidRPr="005955BA" w:rsidRDefault="00946FBC" w:rsidP="00E2361A">
            <w:pPr>
              <w:jc w:val="center"/>
              <w:rPr>
                <w:sz w:val="10"/>
              </w:rPr>
            </w:pPr>
          </w:p>
          <w:p w:rsidR="00946FBC" w:rsidRDefault="00946FBC" w:rsidP="00E2361A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1DCAE63F" wp14:editId="0BEFB01E">
                      <wp:extent cx="1511300" cy="298763"/>
                      <wp:effectExtent l="0" t="0" r="12700" b="25400"/>
                      <wp:docPr id="44" name="Скругленный прямоугольник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11300" cy="298763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E2E9DE"/>
                              </a:solidFill>
                              <a:ln w="19050">
                                <a:solidFill>
                                  <a:srgbClr val="6B8565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946FBC" w:rsidRPr="009509FF" w:rsidRDefault="00946FBC" w:rsidP="00946FBC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 w:rsidRPr="009509FF">
                                    <w:rPr>
                                      <w:color w:val="000000" w:themeColor="text1"/>
                                    </w:rPr>
                                    <w:t>Выбрать файлы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1DCAE63F" id="Скругленный прямоугольник 44" o:spid="_x0000_s1051" style="width:119pt;height:2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" fillcolor="#e2e9de" strokecolor="#6b8565" strokeweight="1.5pt">
                      <v:stroke joinstyle="miter"/>
                      <v:textbox>
                        <w:txbxContent>
                          <w:p w:rsidR="00946FBC" w:rsidRPr="009509FF" w:rsidRDefault="00946FBC" w:rsidP="00946FBC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9509FF">
                              <w:rPr>
                                <w:color w:val="000000" w:themeColor="text1"/>
                              </w:rPr>
                              <w:t>Выбрать файлы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:rsidR="00946FBC" w:rsidRDefault="00946FBC" w:rsidP="00E2361A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5442F57" wp14:editId="23D8D82D">
                      <wp:simplePos x="0" y="0"/>
                      <wp:positionH relativeFrom="column">
                        <wp:posOffset>128742</wp:posOffset>
                      </wp:positionH>
                      <wp:positionV relativeFrom="paragraph">
                        <wp:posOffset>166322</wp:posOffset>
                      </wp:positionV>
                      <wp:extent cx="5137150" cy="3765659"/>
                      <wp:effectExtent l="19050" t="19050" r="25400" b="25400"/>
                      <wp:wrapNone/>
                      <wp:docPr id="45" name="Скругленный прямоугольник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37150" cy="3765659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/>
                              </a:solidFill>
                              <a:ln w="28575">
                                <a:solidFill>
                                  <a:srgbClr val="738E64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18A41E6" id="Скругленный прямоугольник 45" o:spid="_x0000_s1026" style="position:absolute;margin-left:10.15pt;margin-top:13.1pt;width:404.5pt;height:296.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" fillcolor="white [3212]" strokecolor="#738e64" strokeweight="2.25pt">
                      <v:stroke joinstyle="miter"/>
                    </v:roundrect>
                  </w:pict>
                </mc:Fallback>
              </mc:AlternateContent>
            </w:r>
          </w:p>
        </w:tc>
      </w:tr>
      <w:tr w:rsidR="00946FBC" w:rsidTr="00946FBC">
        <w:trPr>
          <w:trHeight w:val="1274"/>
        </w:trPr>
        <w:tc>
          <w:tcPr>
            <w:tcW w:w="6374" w:type="dxa"/>
            <w:vMerge/>
            <w:shd w:val="clear" w:color="auto" w:fill="EAF4E4"/>
            <w:vAlign w:val="center"/>
          </w:tcPr>
          <w:p w:rsidR="00946FBC" w:rsidRDefault="00946FBC" w:rsidP="00E2361A">
            <w:pPr>
              <w:jc w:val="center"/>
            </w:pPr>
          </w:p>
        </w:tc>
        <w:tc>
          <w:tcPr>
            <w:tcW w:w="8548" w:type="dxa"/>
            <w:shd w:val="clear" w:color="auto" w:fill="EAF4E4"/>
            <w:vAlign w:val="center"/>
          </w:tcPr>
          <w:p w:rsidR="00946FBC" w:rsidRDefault="00946FBC" w:rsidP="00E2361A">
            <w:pPr>
              <w:jc w:val="center"/>
            </w:pPr>
            <w:r>
              <w:rPr>
                <w:noProof/>
                <w:lang w:val="en-GB" w:eastAsia="ko-KR"/>
              </w:rPr>
              <mc:AlternateContent>
                <mc:Choice Requires="wps">
                  <w:drawing>
                    <wp:inline distT="0" distB="0" distL="0" distR="0" wp14:anchorId="50E9F955" wp14:editId="3B0F1A8E">
                      <wp:extent cx="1618876" cy="474349"/>
                      <wp:effectExtent l="19050" t="19050" r="19685" b="20955"/>
                      <wp:docPr id="46" name="Скругленный прямоугольник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8876" cy="474349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7D9B83"/>
                              </a:solidFill>
                              <a:ln w="28575">
                                <a:solidFill>
                                  <a:srgbClr val="617D66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946FBC" w:rsidRPr="000D4DCD" w:rsidRDefault="00946FBC" w:rsidP="00946FBC">
                                  <w:pPr>
                                    <w:jc w:val="center"/>
                                    <w:rPr>
                                      <w:b/>
                                      <w:color w:val="FFFFFF" w:themeColor="background1"/>
                                    </w:rPr>
                                  </w:pPr>
                                  <w:r w:rsidRPr="000D4DCD">
                                    <w:rPr>
                                      <w:b/>
                                      <w:color w:val="FFFFFF" w:themeColor="background1"/>
                                    </w:rPr>
                                    <w:t>Выполнить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50E9F955" id="Скругленный прямоугольник 46" o:spid="_x0000_s1052" style="width:127.45pt;height:37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" fillcolor="#7d9b83" strokecolor="#617d66" strokeweight="2.25pt">
                      <v:stroke joinstyle="miter"/>
                      <v:textbox>
                        <w:txbxContent>
                          <w:p w:rsidR="00946FBC" w:rsidRPr="000D4DCD" w:rsidRDefault="00946FBC" w:rsidP="00946FBC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</w:rPr>
                            </w:pPr>
                            <w:r w:rsidRPr="000D4DCD">
                              <w:rPr>
                                <w:b/>
                                <w:color w:val="FFFFFF" w:themeColor="background1"/>
                              </w:rPr>
                              <w:t>Выполнить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</w:tbl>
    <w:p w:rsidR="00AB5F36" w:rsidRDefault="00AB5F36" w:rsidP="007A460C">
      <w:pPr>
        <w:jc w:val="center"/>
      </w:pPr>
    </w:p>
    <w:sectPr w:rsidR="00AB5F36" w:rsidSect="00AB5F36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jQ1NTc0MjE3MjdR0lEKTi0uzszPAykwrAUAlVJZ5ywAAAA="/>
  </w:docVars>
  <w:rsids>
    <w:rsidRoot w:val="007A460C"/>
    <w:rsid w:val="000D4DCD"/>
    <w:rsid w:val="005955BA"/>
    <w:rsid w:val="007A460C"/>
    <w:rsid w:val="008622EE"/>
    <w:rsid w:val="00946FBC"/>
    <w:rsid w:val="009509FF"/>
    <w:rsid w:val="009A3849"/>
    <w:rsid w:val="00A877A8"/>
    <w:rsid w:val="00AB5F36"/>
    <w:rsid w:val="00B118E3"/>
    <w:rsid w:val="00CE04EA"/>
    <w:rsid w:val="00D61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1B89B"/>
  <w15:chartTrackingRefBased/>
  <w15:docId w15:val="{D55904AE-1DF4-411D-A6F9-6DBD2347D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877A8"/>
    <w:pPr>
      <w:spacing w:after="0" w:line="240" w:lineRule="auto"/>
    </w:pPr>
    <w:rPr>
      <w:rFonts w:ascii="Arial" w:hAnsi="Arial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B5F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15</Words>
  <Characters>89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1-11-04T17:45:00Z</dcterms:created>
  <dcterms:modified xsi:type="dcterms:W3CDTF">2021-11-04T19:10:00Z</dcterms:modified>
</cp:coreProperties>
</file>